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6825970" w:rsidR="0000007A" w:rsidRPr="00DE7D30" w:rsidRDefault="00F3225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32259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8C56F0B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32259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E9188B">
              <w:rPr>
                <w:rFonts w:ascii="Arial" w:hAnsi="Arial" w:cs="Arial"/>
                <w:b/>
                <w:bCs/>
                <w:szCs w:val="28"/>
                <w:lang w:val="en-GB"/>
              </w:rPr>
              <w:t>3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1D69C8F" w:rsidR="0000007A" w:rsidRPr="00DE7D30" w:rsidRDefault="00F322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32259">
              <w:rPr>
                <w:rFonts w:ascii="Arial" w:hAnsi="Arial" w:cs="Arial"/>
                <w:b/>
                <w:szCs w:val="28"/>
                <w:lang w:val="en-GB"/>
              </w:rPr>
              <w:t>The Art of Managing Limited Digital Resources in Start-up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82EFE35" w:rsidR="00CF0BBB" w:rsidRPr="00DE7D30" w:rsidRDefault="00F322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4"/>
        <w:gridCol w:w="4020"/>
        <w:gridCol w:w="1826"/>
        <w:gridCol w:w="2691"/>
        <w:gridCol w:w="4509"/>
        <w:gridCol w:w="1036"/>
        <w:gridCol w:w="7067"/>
      </w:tblGrid>
      <w:tr w:rsidR="00602F7D" w:rsidRPr="00DE7D30" w14:paraId="5E6C8173" w14:textId="77777777" w:rsidTr="006E4FB9">
        <w:trPr>
          <w:gridBefore w:val="1"/>
          <w:wBefore w:w="80" w:type="pct"/>
        </w:trPr>
        <w:tc>
          <w:tcPr>
            <w:tcW w:w="492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C7C60" w:rsidRPr="00DE7D30" w14:paraId="469A24C8" w14:textId="77777777" w:rsidTr="006E4FB9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03AF08CD" w14:textId="77777777" w:rsidR="006C7C60" w:rsidRPr="00DE7D30" w:rsidRDefault="006C7C60" w:rsidP="006C7C6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16" w:type="pct"/>
            <w:gridSpan w:val="3"/>
            <w:vAlign w:val="center"/>
          </w:tcPr>
          <w:p w14:paraId="6CF142CA" w14:textId="6B635187" w:rsidR="006C7C60" w:rsidRPr="00DE7D30" w:rsidRDefault="006C7C60" w:rsidP="006C7C60">
            <w:pPr>
              <w:pStyle w:val="Heading2"/>
              <w:jc w:val="center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44" w:type="pct"/>
          </w:tcPr>
          <w:p w14:paraId="7E9C2090" w14:textId="77777777" w:rsidR="006C7C60" w:rsidRPr="00DE7D30" w:rsidRDefault="006C7C60" w:rsidP="006C7C6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Authors must write his/her feedback here)</w:t>
            </w:r>
          </w:p>
        </w:tc>
      </w:tr>
      <w:tr w:rsidR="006C7C60" w:rsidRPr="00DE7D30" w14:paraId="51257839" w14:textId="77777777" w:rsidTr="006E4FB9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2281D8DC" w14:textId="77777777" w:rsidR="006C7C60" w:rsidRPr="00DE7D30" w:rsidRDefault="006C7C60" w:rsidP="006C7C6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manuscript important for the scientific community?</w:t>
            </w:r>
          </w:p>
          <w:p w14:paraId="6A693F58" w14:textId="77777777" w:rsidR="006C7C60" w:rsidRPr="00DE7D30" w:rsidRDefault="006C7C60" w:rsidP="006C7C60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Please write a few sentences explaining your answer</w:t>
            </w:r>
          </w:p>
        </w:tc>
        <w:tc>
          <w:tcPr>
            <w:tcW w:w="1916" w:type="pct"/>
            <w:gridSpan w:val="3"/>
            <w:vAlign w:val="center"/>
          </w:tcPr>
          <w:p w14:paraId="62B0017C" w14:textId="5C3B916E" w:rsidR="006C7C60" w:rsidRPr="00DE7D30" w:rsidRDefault="006C7C60" w:rsidP="006C7C60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-</w:t>
            </w:r>
          </w:p>
        </w:tc>
        <w:tc>
          <w:tcPr>
            <w:tcW w:w="1644" w:type="pct"/>
          </w:tcPr>
          <w:p w14:paraId="1535EF2E" w14:textId="77777777" w:rsidR="006C7C60" w:rsidRPr="00DE7D30" w:rsidRDefault="006C7C60" w:rsidP="006C7C6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C7C60" w:rsidRPr="00DE7D30" w14:paraId="37D8EA3D" w14:textId="77777777" w:rsidTr="006E4FB9">
        <w:trPr>
          <w:gridBefore w:val="1"/>
          <w:wBefore w:w="80" w:type="pct"/>
          <w:trHeight w:val="554"/>
        </w:trPr>
        <w:tc>
          <w:tcPr>
            <w:tcW w:w="1360" w:type="pct"/>
            <w:gridSpan w:val="2"/>
            <w:noWrap/>
          </w:tcPr>
          <w:p w14:paraId="25820B9C" w14:textId="77777777" w:rsidR="006C7C60" w:rsidRPr="00DE7D30" w:rsidRDefault="006C7C60" w:rsidP="006C7C6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6C7C60" w:rsidRPr="00DE7D30" w:rsidRDefault="006C7C60" w:rsidP="006C7C60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16" w:type="pct"/>
            <w:gridSpan w:val="3"/>
            <w:vAlign w:val="center"/>
          </w:tcPr>
          <w:p w14:paraId="7E1456D1" w14:textId="7447020C" w:rsidR="006C7C60" w:rsidRPr="00DE7D30" w:rsidRDefault="006C7C60" w:rsidP="006C7C60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  <w:tc>
          <w:tcPr>
            <w:tcW w:w="1644" w:type="pct"/>
          </w:tcPr>
          <w:p w14:paraId="6D538317" w14:textId="77777777" w:rsidR="006C7C60" w:rsidRPr="00DE7D30" w:rsidRDefault="006C7C60" w:rsidP="006C7C6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C7C60" w:rsidRPr="00DE7D30" w14:paraId="3398A98E" w14:textId="77777777" w:rsidTr="006E4FB9">
        <w:trPr>
          <w:gridBefore w:val="1"/>
          <w:wBefore w:w="80" w:type="pct"/>
          <w:trHeight w:val="574"/>
        </w:trPr>
        <w:tc>
          <w:tcPr>
            <w:tcW w:w="1360" w:type="pct"/>
            <w:gridSpan w:val="2"/>
            <w:noWrap/>
          </w:tcPr>
          <w:p w14:paraId="179EFAC2" w14:textId="77777777" w:rsidR="006C7C60" w:rsidRPr="00DE7D30" w:rsidRDefault="006C7C60" w:rsidP="006C7C6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6C7C60" w:rsidRPr="00DE7D30" w:rsidRDefault="006C7C60" w:rsidP="006C7C60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6C7C60" w:rsidRPr="00DE7D30" w:rsidRDefault="006C7C60" w:rsidP="006C7C60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16" w:type="pct"/>
            <w:gridSpan w:val="3"/>
            <w:vAlign w:val="center"/>
          </w:tcPr>
          <w:p w14:paraId="1D6A4D69" w14:textId="63268570" w:rsidR="006C7C60" w:rsidRPr="00DE7D30" w:rsidRDefault="006C7C60" w:rsidP="006C7C60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  <w:tc>
          <w:tcPr>
            <w:tcW w:w="1644" w:type="pct"/>
          </w:tcPr>
          <w:p w14:paraId="12286ADF" w14:textId="77777777" w:rsidR="006C7C60" w:rsidRPr="00DE7D30" w:rsidRDefault="006C7C60" w:rsidP="006C7C6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C7C60" w:rsidRPr="00DE7D30" w14:paraId="20511394" w14:textId="77777777" w:rsidTr="006E4FB9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2AD7D70" w14:textId="77777777" w:rsidR="006C7C60" w:rsidRPr="00DE7D30" w:rsidRDefault="006C7C60" w:rsidP="006C7C6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6C7C60" w:rsidRPr="00DE7D30" w:rsidRDefault="006C7C60" w:rsidP="006C7C60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6C7C60" w:rsidRPr="00DE7D30" w:rsidRDefault="006C7C60" w:rsidP="006C7C60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16" w:type="pct"/>
            <w:gridSpan w:val="3"/>
            <w:vAlign w:val="center"/>
          </w:tcPr>
          <w:p w14:paraId="50A78266" w14:textId="57D9F5EC" w:rsidR="006C7C60" w:rsidRPr="00DE7D30" w:rsidRDefault="006C7C60" w:rsidP="006C7C60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  <w:tc>
          <w:tcPr>
            <w:tcW w:w="1644" w:type="pct"/>
          </w:tcPr>
          <w:p w14:paraId="45426CB4" w14:textId="77777777" w:rsidR="006C7C60" w:rsidRPr="00DE7D30" w:rsidRDefault="006C7C60" w:rsidP="006C7C6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C7C60" w:rsidRPr="00DE7D30" w14:paraId="0BDB8B34" w14:textId="77777777" w:rsidTr="006E4FB9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6168D49A" w14:textId="77777777" w:rsidR="006C7C60" w:rsidRPr="00DE7D30" w:rsidRDefault="006C7C60" w:rsidP="006C7C6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Please provide your comments regarding the appropriateness</w:t>
            </w:r>
          </w:p>
          <w:p w14:paraId="0DB10EDC" w14:textId="77777777" w:rsidR="006C7C60" w:rsidRPr="00DE7D30" w:rsidRDefault="006C7C60" w:rsidP="006C7C60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16" w:type="pct"/>
            <w:gridSpan w:val="3"/>
            <w:vAlign w:val="center"/>
          </w:tcPr>
          <w:p w14:paraId="5C93CB83" w14:textId="5FBC4F93" w:rsidR="006C7C60" w:rsidRPr="00DE7D30" w:rsidRDefault="006C7C60" w:rsidP="006C7C60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62B7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  <w:tc>
          <w:tcPr>
            <w:tcW w:w="1644" w:type="pct"/>
          </w:tcPr>
          <w:p w14:paraId="2CF34645" w14:textId="77777777" w:rsidR="006C7C60" w:rsidRPr="00DE7D30" w:rsidRDefault="006C7C60" w:rsidP="006C7C6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C7C60" w:rsidRPr="00DE7D30" w14:paraId="60D1229B" w14:textId="77777777" w:rsidTr="006E4FB9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077FDF8" w14:textId="77777777" w:rsidR="006C7C60" w:rsidRPr="00DE7D30" w:rsidRDefault="006C7C60" w:rsidP="006C7C60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in the manuscript are proper, </w:t>
            </w:r>
          </w:p>
          <w:p w14:paraId="1656CFCA" w14:textId="77777777" w:rsidR="006C7C60" w:rsidRPr="00DE7D30" w:rsidRDefault="006C7C60" w:rsidP="006C7C60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6C7C60" w:rsidRPr="00DE7D30" w:rsidRDefault="006C7C60" w:rsidP="006C7C60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s, please write here.</w:t>
            </w:r>
          </w:p>
        </w:tc>
        <w:tc>
          <w:tcPr>
            <w:tcW w:w="1916" w:type="pct"/>
            <w:gridSpan w:val="3"/>
            <w:vAlign w:val="center"/>
          </w:tcPr>
          <w:p w14:paraId="6D532B8F" w14:textId="7DC5B366" w:rsidR="006C7C60" w:rsidRPr="00DE7D30" w:rsidRDefault="00F909D9" w:rsidP="006C7C60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B26EC">
              <w:rPr>
                <w:rFonts w:ascii="Arial" w:hAnsi="Arial"/>
                <w:b/>
                <w:sz w:val="22"/>
                <w:lang w:val="en"/>
              </w:rPr>
              <w:t>I accept this article for publication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6C7C60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  <w:tc>
          <w:tcPr>
            <w:tcW w:w="1644" w:type="pct"/>
          </w:tcPr>
          <w:p w14:paraId="2ABAF18B" w14:textId="77777777" w:rsidR="006C7C60" w:rsidRPr="00DE7D30" w:rsidRDefault="006C7C60" w:rsidP="006C7C6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E4FB9" w:rsidRPr="00340561" w14:paraId="447FE2F9" w14:textId="77777777" w:rsidTr="006E4FB9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3115" w:type="pct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02577" w14:textId="77777777" w:rsidR="006E4FB9" w:rsidRPr="00340561" w:rsidRDefault="006E4FB9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8AA3353" w14:textId="77777777" w:rsidR="006E4FB9" w:rsidRPr="00340561" w:rsidRDefault="006E4FB9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E4FB9" w:rsidRPr="00340561" w14:paraId="1F50E87F" w14:textId="77777777" w:rsidTr="006E4FB9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352E7" w14:textId="77777777" w:rsidR="006E4FB9" w:rsidRPr="00340561" w:rsidRDefault="006E4FB9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007010" w14:textId="77777777" w:rsidR="006E4FB9" w:rsidRPr="00340561" w:rsidRDefault="006E4FB9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049" w:type="pct"/>
            <w:shd w:val="clear" w:color="auto" w:fill="auto"/>
          </w:tcPr>
          <w:p w14:paraId="48D7F14D" w14:textId="77777777" w:rsidR="006E4FB9" w:rsidRPr="00340561" w:rsidRDefault="006E4FB9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6E4FB9" w:rsidRPr="00340561" w14:paraId="43AD0798" w14:textId="77777777" w:rsidTr="006E4FB9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  <w:trHeight w:val="890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41B96" w14:textId="77777777" w:rsidR="006E4FB9" w:rsidRPr="00340561" w:rsidRDefault="006E4FB9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8D34653" w14:textId="77777777" w:rsidR="006E4FB9" w:rsidRPr="00340561" w:rsidRDefault="006E4FB9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DA94D" w14:textId="77777777" w:rsidR="006E4FB9" w:rsidRPr="00340561" w:rsidRDefault="006E4FB9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494F64B" w14:textId="77777777" w:rsidR="006E4FB9" w:rsidRPr="00340561" w:rsidRDefault="006E4FB9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1B976E2" w14:textId="77777777" w:rsidR="006E4FB9" w:rsidRPr="00340561" w:rsidRDefault="006E4FB9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03129B90" w14:textId="77777777" w:rsidR="006E4FB9" w:rsidRPr="00340561" w:rsidRDefault="006E4FB9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BE6A685" w14:textId="77777777" w:rsidR="006E4FB9" w:rsidRPr="00340561" w:rsidRDefault="006E4FB9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A8F39E6" w14:textId="77777777" w:rsidR="006E4FB9" w:rsidRPr="00340561" w:rsidRDefault="006E4FB9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6009204B" w14:textId="77777777" w:rsidR="006E4FB9" w:rsidRDefault="006E4FB9" w:rsidP="006E4FB9"/>
    <w:p w14:paraId="569498A3" w14:textId="0B0D54D8" w:rsidR="006E4FB9" w:rsidRDefault="006E4FB9" w:rsidP="006E4FB9"/>
    <w:p w14:paraId="197C9E57" w14:textId="77777777" w:rsidR="00B46DAE" w:rsidRDefault="00B46DAE" w:rsidP="006E4FB9"/>
    <w:bookmarkEnd w:id="0"/>
    <w:p w14:paraId="1DB095D6" w14:textId="77777777" w:rsidR="006E4FB9" w:rsidRDefault="006E4FB9" w:rsidP="006E4FB9"/>
    <w:p w14:paraId="7B40FD2A" w14:textId="77777777" w:rsidR="00B36927" w:rsidRPr="006D6483" w:rsidRDefault="00B36927" w:rsidP="00B36927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52298E97" w14:textId="42491DE3" w:rsidR="0000007A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A0C5387" w14:textId="616EDFFA" w:rsidR="00B17B91" w:rsidRPr="00DE7D30" w:rsidRDefault="00B17B91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Hantono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 xml:space="preserve"> of </w:t>
      </w:r>
      <w:proofErr w:type="spellStart"/>
      <w:r>
        <w:rPr>
          <w:rFonts w:ascii="Arial" w:hAnsi="Arial" w:cs="Arial"/>
        </w:rPr>
        <w:t>Pelit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rapa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Indonesia</w:t>
      </w:r>
      <w:bookmarkStart w:id="1" w:name="_GoBack"/>
      <w:bookmarkEnd w:id="1"/>
      <w:proofErr w:type="spellEnd"/>
    </w:p>
    <w:sectPr w:rsidR="00B17B91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A49D3" w14:textId="77777777" w:rsidR="009343E6" w:rsidRPr="0000007A" w:rsidRDefault="009343E6" w:rsidP="0099583E">
      <w:r>
        <w:separator/>
      </w:r>
    </w:p>
  </w:endnote>
  <w:endnote w:type="continuationSeparator" w:id="0">
    <w:p w14:paraId="7A91D653" w14:textId="77777777" w:rsidR="009343E6" w:rsidRPr="0000007A" w:rsidRDefault="009343E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7E341" w14:textId="77777777" w:rsidR="009343E6" w:rsidRPr="0000007A" w:rsidRDefault="009343E6" w:rsidP="0099583E">
      <w:r>
        <w:separator/>
      </w:r>
    </w:p>
  </w:footnote>
  <w:footnote w:type="continuationSeparator" w:id="0">
    <w:p w14:paraId="2795ED74" w14:textId="77777777" w:rsidR="009343E6" w:rsidRPr="0000007A" w:rsidRDefault="009343E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C6CA4"/>
    <w:rsid w:val="001D3A1D"/>
    <w:rsid w:val="001D7C72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B362F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3925"/>
    <w:rsid w:val="0068446F"/>
    <w:rsid w:val="00690EDE"/>
    <w:rsid w:val="006936D1"/>
    <w:rsid w:val="00696CAD"/>
    <w:rsid w:val="006A5E0B"/>
    <w:rsid w:val="006A7405"/>
    <w:rsid w:val="006C3797"/>
    <w:rsid w:val="006C7C60"/>
    <w:rsid w:val="006D467C"/>
    <w:rsid w:val="006E01EE"/>
    <w:rsid w:val="006E4FB9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343E6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79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3B16"/>
    <w:rsid w:val="00AB638A"/>
    <w:rsid w:val="00AB65BF"/>
    <w:rsid w:val="00AB6E43"/>
    <w:rsid w:val="00AC1349"/>
    <w:rsid w:val="00AD6C51"/>
    <w:rsid w:val="00AE04E7"/>
    <w:rsid w:val="00AE0E9B"/>
    <w:rsid w:val="00AE54CD"/>
    <w:rsid w:val="00AF3016"/>
    <w:rsid w:val="00B03A45"/>
    <w:rsid w:val="00B17B91"/>
    <w:rsid w:val="00B2236C"/>
    <w:rsid w:val="00B22FE6"/>
    <w:rsid w:val="00B3033D"/>
    <w:rsid w:val="00B334D9"/>
    <w:rsid w:val="00B36927"/>
    <w:rsid w:val="00B46DAE"/>
    <w:rsid w:val="00B53059"/>
    <w:rsid w:val="00B562D2"/>
    <w:rsid w:val="00B62087"/>
    <w:rsid w:val="00B62F41"/>
    <w:rsid w:val="00B63782"/>
    <w:rsid w:val="00B760E1"/>
    <w:rsid w:val="00B821F4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509BF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260D"/>
    <w:rsid w:val="00DB53B3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188B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259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09D9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6927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link w:val="NormalWebChar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NormalWebChar">
    <w:name w:val="Normal (Web) Char"/>
    <w:link w:val="NormalWeb"/>
    <w:locked/>
    <w:rsid w:val="00683925"/>
    <w:rPr>
      <w:rFonts w:ascii="Arial Unicode MS" w:eastAsia="Arial Unicode MS" w:hAnsi="Arial Unicode MS" w:cs="Arial Unicode MS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B3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8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51</cp:revision>
  <dcterms:created xsi:type="dcterms:W3CDTF">2023-08-30T09:21:00Z</dcterms:created>
  <dcterms:modified xsi:type="dcterms:W3CDTF">2026-02-18T05:25:00Z</dcterms:modified>
</cp:coreProperties>
</file>